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EBBE9B" w14:textId="77777777" w:rsidR="000E72C7" w:rsidRDefault="000E72C7" w:rsidP="000E72C7">
      <w:pPr>
        <w:pStyle w:val="Default"/>
        <w:jc w:val="both"/>
      </w:pP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57"/>
        <w:gridCol w:w="1033"/>
        <w:gridCol w:w="6332"/>
        <w:gridCol w:w="1598"/>
      </w:tblGrid>
      <w:tr w:rsidR="00002BC3" w:rsidRPr="00181F51" w14:paraId="1591BEFE" w14:textId="77777777" w:rsidTr="009E18CE">
        <w:trPr>
          <w:trHeight w:val="317"/>
          <w:jc w:val="center"/>
        </w:trPr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85E1D" w14:textId="14D2D4F3" w:rsidR="00002BC3" w:rsidRP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E6C92D1" wp14:editId="045A2DDA">
                  <wp:extent cx="540000" cy="54000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800C3" w14:textId="77777777" w:rsid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.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33310DB6" w14:textId="186886CE" w:rsid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MUKKALE ÜNİVERSİTESİ</w:t>
            </w:r>
          </w:p>
          <w:p w14:paraId="00E28796" w14:textId="292024A4" w:rsidR="00002BC3" w:rsidRPr="00002BC3" w:rsidRDefault="001E1504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İVRİL ATASAY KAMER</w:t>
            </w:r>
            <w:r w:rsidR="00002BC3"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ESLEK YÜKSEKOKULU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5676" w14:textId="3FCF2318" w:rsidR="00002BC3" w:rsidRPr="00181F51" w:rsidRDefault="00002BC3" w:rsidP="009E18CE">
            <w:pPr>
              <w:spacing w:after="0" w:line="240" w:lineRule="auto"/>
              <w:jc w:val="center"/>
            </w:pPr>
            <w:bookmarkStart w:id="0" w:name="_GoBack"/>
            <w:r>
              <w:rPr>
                <w:noProof/>
                <w:lang w:eastAsia="tr-TR"/>
              </w:rPr>
              <w:drawing>
                <wp:inline distT="0" distB="0" distL="0" distR="0" wp14:anchorId="54D90BF2" wp14:editId="63E23800">
                  <wp:extent cx="540000" cy="538815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0E72C7" w:rsidRPr="009135D9" w14:paraId="50B39740" w14:textId="77777777" w:rsidTr="009E18CE">
        <w:trPr>
          <w:trHeight w:val="369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8CCC0" w14:textId="2DD20F72" w:rsidR="000E72C7" w:rsidRPr="0091357D" w:rsidRDefault="000E72C7" w:rsidP="009E18CE">
            <w:pPr>
              <w:spacing w:after="0" w:line="240" w:lineRule="auto"/>
              <w:ind w:right="59"/>
              <w:jc w:val="center"/>
              <w:rPr>
                <w:rFonts w:ascii="Times New Roman" w:hAnsi="Times New Roman"/>
                <w:b/>
                <w:sz w:val="18"/>
                <w:szCs w:val="18"/>
                <w:u w:val="single"/>
              </w:rPr>
            </w:pPr>
            <w:r w:rsidRPr="0091357D">
              <w:rPr>
                <w:rFonts w:ascii="Times New Roman" w:hAnsi="Times New Roman"/>
                <w:b/>
                <w:sz w:val="24"/>
                <w:szCs w:val="24"/>
              </w:rPr>
              <w:t>İŞ</w:t>
            </w:r>
            <w:r w:rsidR="000964BD">
              <w:rPr>
                <w:rFonts w:ascii="Times New Roman" w:hAnsi="Times New Roman"/>
                <w:b/>
                <w:sz w:val="24"/>
                <w:szCs w:val="24"/>
              </w:rPr>
              <w:t>LETMEDE MESLEKİ</w:t>
            </w:r>
            <w:r w:rsidRPr="0091357D">
              <w:rPr>
                <w:rFonts w:ascii="Times New Roman" w:hAnsi="Times New Roman"/>
                <w:b/>
                <w:sz w:val="24"/>
                <w:szCs w:val="24"/>
              </w:rPr>
              <w:t xml:space="preserve"> EĞİTİM DERSİ DEVAM DURUMUNU GÖSTERİR ÇİZELGE</w:t>
            </w:r>
          </w:p>
        </w:tc>
      </w:tr>
      <w:tr w:rsidR="009E18CE" w:rsidRPr="009135D9" w14:paraId="355F8E17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23004" w14:textId="7D08553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Adı Soyad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EDFF15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6DE1664C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ACA72" w14:textId="43BA0AA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>
              <w:rPr>
                <w:rFonts w:ascii="Times New Roman" w:hAnsi="Times New Roman"/>
                <w:sz w:val="24"/>
                <w:lang w:eastAsia="tr-TR"/>
              </w:rPr>
              <w:t xml:space="preserve">Öğrenci </w:t>
            </w:r>
            <w:r w:rsidRPr="001B23E4">
              <w:rPr>
                <w:rFonts w:ascii="Times New Roman" w:hAnsi="Times New Roman"/>
                <w:sz w:val="24"/>
                <w:lang w:eastAsia="tr-TR"/>
              </w:rPr>
              <w:t>Numaras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CBF0CB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2DD8BC89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678B" w14:textId="53378341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Program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498DFB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2A594C5E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B267" w14:textId="7777777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Dönemi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348182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</w:tbl>
    <w:p w14:paraId="3ED37A74" w14:textId="5BE7A867" w:rsidR="000E72C7" w:rsidRPr="00D65D45" w:rsidRDefault="000E72C7" w:rsidP="000E72C7">
      <w:pPr>
        <w:spacing w:after="0"/>
        <w:rPr>
          <w:rFonts w:ascii="Times New Roman" w:hAnsi="Times New Roman"/>
          <w:sz w:val="8"/>
          <w:szCs w:val="8"/>
        </w:rPr>
      </w:pPr>
    </w:p>
    <w:tbl>
      <w:tblPr>
        <w:tblW w:w="105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78"/>
        <w:gridCol w:w="1313"/>
        <w:gridCol w:w="2419"/>
        <w:gridCol w:w="1127"/>
        <w:gridCol w:w="1128"/>
        <w:gridCol w:w="1127"/>
        <w:gridCol w:w="1130"/>
        <w:gridCol w:w="1530"/>
      </w:tblGrid>
      <w:tr w:rsidR="000E72C7" w:rsidRPr="009135D9" w14:paraId="623F7397" w14:textId="77777777" w:rsidTr="004E2238">
        <w:trPr>
          <w:trHeight w:val="559"/>
          <w:jc w:val="center"/>
        </w:trPr>
        <w:tc>
          <w:tcPr>
            <w:tcW w:w="778" w:type="dxa"/>
            <w:vMerge w:val="restart"/>
            <w:vAlign w:val="center"/>
          </w:tcPr>
          <w:p w14:paraId="520D98D8" w14:textId="77777777" w:rsidR="000E72C7" w:rsidRPr="005F2E5F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5F2E5F">
              <w:rPr>
                <w:rFonts w:ascii="Times New Roman" w:hAnsi="Times New Roman"/>
                <w:b/>
                <w:sz w:val="16"/>
                <w:szCs w:val="16"/>
              </w:rPr>
              <w:t>HAFTA</w:t>
            </w:r>
          </w:p>
        </w:tc>
        <w:tc>
          <w:tcPr>
            <w:tcW w:w="1313" w:type="dxa"/>
            <w:vMerge w:val="restart"/>
            <w:vAlign w:val="center"/>
          </w:tcPr>
          <w:p w14:paraId="6EAD751A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 xml:space="preserve">TARİH </w:t>
            </w:r>
          </w:p>
        </w:tc>
        <w:tc>
          <w:tcPr>
            <w:tcW w:w="2419" w:type="dxa"/>
            <w:vMerge w:val="restart"/>
            <w:vAlign w:val="center"/>
          </w:tcPr>
          <w:p w14:paraId="0F725019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>ÇALIŞTIĞI BİRİM</w:t>
            </w:r>
          </w:p>
        </w:tc>
        <w:tc>
          <w:tcPr>
            <w:tcW w:w="4512" w:type="dxa"/>
            <w:gridSpan w:val="4"/>
            <w:vAlign w:val="center"/>
          </w:tcPr>
          <w:p w14:paraId="2F77870E" w14:textId="77777777" w:rsidR="000E72C7" w:rsidRPr="000A0F84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0A0F84">
              <w:rPr>
                <w:rFonts w:ascii="Times New Roman" w:hAnsi="Times New Roman"/>
                <w:b/>
              </w:rPr>
              <w:t>ÖĞRENCİNİN İMZASI</w:t>
            </w:r>
          </w:p>
        </w:tc>
        <w:tc>
          <w:tcPr>
            <w:tcW w:w="1530" w:type="dxa"/>
            <w:vAlign w:val="center"/>
          </w:tcPr>
          <w:p w14:paraId="1784F1DD" w14:textId="18B7C740" w:rsidR="000E72C7" w:rsidRPr="000A0F84" w:rsidRDefault="00002BC3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sleki Eğitim Sorumlusu</w:t>
            </w:r>
          </w:p>
        </w:tc>
      </w:tr>
      <w:tr w:rsidR="000E72C7" w:rsidRPr="009135D9" w14:paraId="47A46E0E" w14:textId="77777777" w:rsidTr="00565889">
        <w:trPr>
          <w:trHeight w:val="148"/>
          <w:jc w:val="center"/>
        </w:trPr>
        <w:tc>
          <w:tcPr>
            <w:tcW w:w="778" w:type="dxa"/>
            <w:vMerge/>
            <w:vAlign w:val="center"/>
          </w:tcPr>
          <w:p w14:paraId="37424C8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vMerge/>
            <w:vAlign w:val="center"/>
          </w:tcPr>
          <w:p w14:paraId="057FE896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vMerge/>
            <w:vAlign w:val="center"/>
          </w:tcPr>
          <w:p w14:paraId="170A85C8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7" w:type="dxa"/>
            <w:vAlign w:val="center"/>
          </w:tcPr>
          <w:p w14:paraId="09BB017B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8:00</w:t>
            </w:r>
          </w:p>
        </w:tc>
        <w:tc>
          <w:tcPr>
            <w:tcW w:w="1128" w:type="dxa"/>
            <w:vAlign w:val="center"/>
          </w:tcPr>
          <w:p w14:paraId="66348B85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:00</w:t>
            </w:r>
          </w:p>
        </w:tc>
        <w:tc>
          <w:tcPr>
            <w:tcW w:w="1127" w:type="dxa"/>
            <w:vAlign w:val="center"/>
          </w:tcPr>
          <w:p w14:paraId="08D9643B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3:00</w:t>
            </w:r>
          </w:p>
        </w:tc>
        <w:tc>
          <w:tcPr>
            <w:tcW w:w="1130" w:type="dxa"/>
            <w:vAlign w:val="center"/>
          </w:tcPr>
          <w:p w14:paraId="16E6E907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7:00</w:t>
            </w:r>
          </w:p>
        </w:tc>
        <w:tc>
          <w:tcPr>
            <w:tcW w:w="1530" w:type="dxa"/>
            <w:vAlign w:val="center"/>
          </w:tcPr>
          <w:p w14:paraId="338670DC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>İMZASI</w:t>
            </w:r>
          </w:p>
        </w:tc>
      </w:tr>
      <w:tr w:rsidR="000E72C7" w:rsidRPr="009135D9" w14:paraId="504F67DB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0A1EE987" w14:textId="77777777" w:rsidR="000E72C7" w:rsidRPr="00201BCC" w:rsidRDefault="000E72C7" w:rsidP="00863C5D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vAlign w:val="center"/>
          </w:tcPr>
          <w:p w14:paraId="5EF19CB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000000"/>
              <w:bottom w:val="single" w:sz="4" w:space="0" w:color="auto"/>
            </w:tcBorders>
          </w:tcPr>
          <w:p w14:paraId="7616B71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607A71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000000"/>
              <w:bottom w:val="single" w:sz="4" w:space="0" w:color="auto"/>
            </w:tcBorders>
          </w:tcPr>
          <w:p w14:paraId="546E8E2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304FBBA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auto"/>
            </w:tcBorders>
          </w:tcPr>
          <w:p w14:paraId="7DDF589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auto"/>
            </w:tcBorders>
          </w:tcPr>
          <w:p w14:paraId="7C57D33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1BB078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1502C48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4BBF72F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0AAA390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F5AD6C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1AEF49B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68EBEA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3D81454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234CBB5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D1ECF0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F1D0F4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68E0D27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13F702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0630C88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1889C1E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77E093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7D786AF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0FAD79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3A74B7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1F82C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58DCCE8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29ECFC1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038F1A4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23EEEFA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206DA54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296B529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154B451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D416CE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406FD9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  <w:bottom w:val="single" w:sz="4" w:space="0" w:color="auto"/>
            </w:tcBorders>
            <w:vAlign w:val="center"/>
          </w:tcPr>
          <w:p w14:paraId="5B3AFF7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  <w:bottom w:val="single" w:sz="4" w:space="0" w:color="auto"/>
            </w:tcBorders>
          </w:tcPr>
          <w:p w14:paraId="0166626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4FD8CBE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  <w:bottom w:val="single" w:sz="4" w:space="0" w:color="auto"/>
            </w:tcBorders>
          </w:tcPr>
          <w:p w14:paraId="4B140EC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5B87B8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  <w:bottom w:val="single" w:sz="4" w:space="0" w:color="auto"/>
            </w:tcBorders>
          </w:tcPr>
          <w:p w14:paraId="00C814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auto"/>
            </w:tcBorders>
          </w:tcPr>
          <w:p w14:paraId="16BB5F3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41CD634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1FC5C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2375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391488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797AF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142AF2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646BE1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2F75E7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F084A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B4CF68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1525E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CF85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C9F9E6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28BF6B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E84672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7718F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0694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37ADBC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094373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29B0943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BF363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8FC4F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083B0D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23E6A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5538A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B6BA5F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BCB47F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2EC1B9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1169E6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6DCE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71693A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82BCEA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3A4AE9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FCADEB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4CE5E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C1CAB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E600E6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6EABA9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BA5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E6DC87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4B058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C4E1C1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B99216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A283D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1A7D33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E26380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6162CB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E161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66321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4131D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C69BF9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FE715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F4160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A1147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84C987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F100D4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A263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CF932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F20760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B5C405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D1DD9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D20447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EF9C5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33F27C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82845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1BFFC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42F7C8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C868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F600DE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02AD7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8C47C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4FA59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43941D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8E68963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1715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6D69A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1F051A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B790A4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D8CD9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F905A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DA494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C1B2311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39FBF6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7FAF3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77172B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64A0CD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1DAE5A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5A8F9D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E8522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93907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77E334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81D0F3A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E0BE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A7C2D2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DC477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5ADAF0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31FF4A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BFABB5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F0A88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7505F3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F82551B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7C1A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9C08A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7045C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D5ECF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941FF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3F3BA3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83D00B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BB1108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162984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9A67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BF379E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6972FA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10C43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84A9E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277114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CDED57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93B86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2D4B9A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4147D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9F2D5C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40103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5FE592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9AF108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C19B8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1DA0F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3CAFC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F15AD4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4FAD9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D3814F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B88780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D70B46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C4A3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DD1F8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B3AA0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CAFC9CD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2D176E88" w14:textId="77777777" w:rsidR="000E72C7" w:rsidRPr="00201BCC" w:rsidRDefault="000E72C7" w:rsidP="00863C5D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vAlign w:val="center"/>
          </w:tcPr>
          <w:p w14:paraId="76F81E8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000000"/>
              <w:bottom w:val="single" w:sz="4" w:space="0" w:color="auto"/>
            </w:tcBorders>
          </w:tcPr>
          <w:p w14:paraId="27B76FE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434C51A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000000"/>
              <w:bottom w:val="single" w:sz="4" w:space="0" w:color="auto"/>
            </w:tcBorders>
          </w:tcPr>
          <w:p w14:paraId="61E6172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531289E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auto"/>
            </w:tcBorders>
          </w:tcPr>
          <w:p w14:paraId="094079B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auto"/>
            </w:tcBorders>
          </w:tcPr>
          <w:p w14:paraId="098A60C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9E4C8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EDD7B97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31DB199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3D715F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15BC5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78A6C0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03316A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32FA15E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F27596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E167C1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AEB2ED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3B70A66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6BAB9A8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3153E4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7A7FD8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15A3E3D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4B681B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740139E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5CC494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FA2D12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543F70F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20DD37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6197C0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15D228A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3A6F857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635FC91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6CB1A32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04F7C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923573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  <w:bottom w:val="single" w:sz="4" w:space="0" w:color="auto"/>
            </w:tcBorders>
            <w:vAlign w:val="center"/>
          </w:tcPr>
          <w:p w14:paraId="1BD4FA8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  <w:bottom w:val="single" w:sz="4" w:space="0" w:color="auto"/>
            </w:tcBorders>
          </w:tcPr>
          <w:p w14:paraId="549AB21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4DAF72B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  <w:bottom w:val="single" w:sz="4" w:space="0" w:color="auto"/>
            </w:tcBorders>
          </w:tcPr>
          <w:p w14:paraId="5ED116E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16683A6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  <w:bottom w:val="single" w:sz="4" w:space="0" w:color="auto"/>
            </w:tcBorders>
          </w:tcPr>
          <w:p w14:paraId="3795CB9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auto"/>
            </w:tcBorders>
          </w:tcPr>
          <w:p w14:paraId="08AFA2C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D68B07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3AA333D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873B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94BADD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59B93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82393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7E06BE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797608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55F8B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13F652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447031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EBA8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E57F00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EA0A5A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3FF880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D1158E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8CFF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203FE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F29514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817FE28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E038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C5AE2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5AF73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6F2E2F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F905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245903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BA325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CBF56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F20DBD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9E1A3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E60DE1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535DD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E7E23C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82E70D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AAC35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14AA0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4E0D54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C92845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B536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DEC25F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790C0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9CF7B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7C3B89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A8DA0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64F223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B2F9EE1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061CB7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C8996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4B215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EF1BC3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ACE0C0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AF589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AE70EC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D2E7AF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A2BA23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CEF1F7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95F5B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0021D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01FA7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95B44E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D700A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E5EC20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45F0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20F88F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6FB6EF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DC3F1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A6C1A1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032811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C8EE57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105A9B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14DE1F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3E2E24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B376B7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9058CE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FA228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B0A5A0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2C63A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CF7145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D358C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00236D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FEC0C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6ED658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8236D4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2438F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2A99B4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FB75DF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89DB9A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E745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473942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106A4C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8BFAAFD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1C5DAF9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8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25CD6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245E64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EA0D17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A8FC2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816486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9E51D1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8FA1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09433C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C0F62F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5246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E63635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E77A4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C4A653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D1A83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26D0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18B99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514B45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092A73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6C279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AFF8AB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878E0B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0510D8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081512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C1346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78BDC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970299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657208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8D53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768222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0F217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27FE05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ECE0D0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1D75B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F05EC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3F7C61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EF976E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25F7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A254E3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377D9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FD9AD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CF112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753C02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2FECC7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DBDED17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1376D1F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1F5B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91CCA3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086A48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862B54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DD0026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FFA404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E80C97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48EEE3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A3D65CB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6FFCD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0403A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07C73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471C5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BB181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3D272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80BAE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3B6199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A5458BD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DD386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1CAB1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8159C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014B1E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FAB3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0C71BF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18984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B7C4B6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C012C11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4837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C330B8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D4DD12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D5C6A0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5B76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8E70A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28AA22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A086A7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A64702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0411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3D17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AB75F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7C541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610BB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70B859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117D7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44C0120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FE8744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0971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E7201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6B1C20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6E726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27685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6DA3DF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D88630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A43DF3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2D3EC9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806A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5948F3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F47C4C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F556AF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AF5BA6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FFC18F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556B3F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53F623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8D6B61D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1569C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87B8B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1C5C12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A91023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0EBF2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C877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D9055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23645E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BA79E57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2389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F1A93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1F44FF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4AD3D3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511D8B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8B4DD9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DA5F1B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339FE9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725968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B7A9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B6A3D9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5C9515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42A37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285E7C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61A2F3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92FE7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48D6352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32E9BAE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1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B32E8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40C63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5424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8FA4B1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1FBA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3EBD5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F3584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8B0CC4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F2812FC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D315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B0B217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50E941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B53038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ABA2F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3C0E23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9B325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E04B20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19A74CD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7F933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240A94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AA2CD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C87AC4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BE89D5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5E82CD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70D8DC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93C13F1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52EB339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E752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9009AF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7464BC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ED6CF4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1DB1F3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E49C9B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CC3C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F19874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0D5BDCC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12DF0C4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11E60E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1D86B5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269B24D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28E0974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4B187CD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0579721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578F19DE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A07C0DC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EA3D2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35F785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098A5A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B16ED4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99983D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16316F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75998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C234E5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7E04D57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3C776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307F74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A6FB0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F7E10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81967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57594B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D8042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45584FD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1822099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96D1E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4BE21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22CEC5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074701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FE21E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967F7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9D65D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F505A9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7FC563A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4EED2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4CAE2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66E9D7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C9CB6C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31BC4A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B534F5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618C52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422D66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8B0ECAA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3EF01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8A4CA8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4F9D29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F0FC96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ADA41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F7D115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0F5AF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E373ED3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7883197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3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E35794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A3ADE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C53F27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B891D1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62CE63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389ED4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5FC5E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4ADE31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87208AE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3E7EF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BA584C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E4A98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A487FF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A617A4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9D9A7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13B8D7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2859C8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EDEEA8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95BD3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274A1B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F6CD14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A49A6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1C461E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5ED61E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ED23D4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AF6C53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AD257FB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624D5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F3FC16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BEAF42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FA4FFB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F1F17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7C8EC5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21FD9E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527C44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7F88A1A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34D6C70F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2E9F6C7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5108E7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5736030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E20272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428AA85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5C68A25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0149FEB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1A2DE18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4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F1EED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AC24CA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B0290E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7EEF7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CB6D0D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76FC6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BBD167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F3CCD8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2479A11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E51A5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4BF1BC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2989BD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39F9A7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F6924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A5600E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06DCC2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524FB93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AA58F16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6EE6C8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5984B7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92FE2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82CD85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B734D1B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161C8B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F5D1DD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34F21B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78284EF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29B4B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17C574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2C054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5D30BCB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7861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14FED9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5ADFF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9BE348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CC0255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821C7E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8C05A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EC1EFD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11B2E4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CC0AF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0CDEBD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6DD7AD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70CEC61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66724B26" w14:textId="307C1A11" w:rsidR="00565889" w:rsidRPr="00201BCC" w:rsidRDefault="00565889" w:rsidP="0056588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5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9DEF3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AAAEA9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9F591C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CE6FFC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4EF1F6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4948F6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24E4C3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1AF5101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792B168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CB43A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98AFFEB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488B4F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B930BFF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3400C2E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B2012B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8799279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4708B2D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6760310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06111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478A45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465FC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DD5F10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38D2E54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A373C9B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1CFC52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293A06B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3C21F9A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431895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E12EA7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6B9A502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AFC0608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180459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0FB504F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444A9F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2097465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ED45862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134F8950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6D537024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5020A1E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2A4AF04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17EF8871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5B520B93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592ECE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FA4C445" w14:textId="027643C7" w:rsidR="000E72C7" w:rsidRPr="000F70F7" w:rsidRDefault="000E72C7" w:rsidP="00516188">
      <w:pPr>
        <w:spacing w:before="240"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0964BD">
        <w:rPr>
          <w:rFonts w:ascii="Times New Roman" w:hAnsi="Times New Roman"/>
          <w:b/>
          <w:sz w:val="24"/>
          <w:szCs w:val="24"/>
        </w:rPr>
        <w:t xml:space="preserve">İşletmede Mesleki Eğitim </w:t>
      </w:r>
      <w:r w:rsidR="000964BD" w:rsidRPr="000F70F7">
        <w:rPr>
          <w:rFonts w:ascii="Times New Roman" w:hAnsi="Times New Roman"/>
          <w:b/>
          <w:sz w:val="24"/>
          <w:szCs w:val="24"/>
        </w:rPr>
        <w:t>Sorumlusu</w:t>
      </w:r>
      <w:r w:rsidR="004E2238">
        <w:rPr>
          <w:rFonts w:ascii="Times New Roman" w:hAnsi="Times New Roman"/>
          <w:b/>
          <w:sz w:val="24"/>
          <w:szCs w:val="24"/>
        </w:rPr>
        <w:t xml:space="preserve"> Onayı</w:t>
      </w:r>
    </w:p>
    <w:p w14:paraId="3F0A492F" w14:textId="77777777" w:rsidR="000E72C7" w:rsidRDefault="000E72C7" w:rsidP="004E223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Adı Soyad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08A659CF" w14:textId="70EBC352" w:rsidR="000E72C7" w:rsidRDefault="000E72C7" w:rsidP="00D83E5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Unvan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</w:rPr>
        <w:tab/>
      </w:r>
      <w:r w:rsidR="00D83E5B">
        <w:rPr>
          <w:rFonts w:ascii="Times New Roman" w:hAnsi="Times New Roman"/>
          <w:sz w:val="24"/>
          <w:szCs w:val="24"/>
        </w:rPr>
        <w:tab/>
      </w:r>
    </w:p>
    <w:p w14:paraId="70D0037B" w14:textId="4933BDCF" w:rsidR="000E72C7" w:rsidRDefault="000E72C7" w:rsidP="004E2238">
      <w:pPr>
        <w:spacing w:after="0" w:line="360" w:lineRule="auto"/>
        <w:ind w:firstLine="708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İmzas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sectPr w:rsidR="000E72C7" w:rsidSect="008B36BA">
      <w:footerReference w:type="default" r:id="rId9"/>
      <w:pgSz w:w="11906" w:h="16838"/>
      <w:pgMar w:top="412" w:right="1417" w:bottom="568" w:left="1417" w:header="397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BD08CF" w14:textId="77777777" w:rsidR="00A463C9" w:rsidRDefault="00A463C9" w:rsidP="00D83E5B">
      <w:pPr>
        <w:spacing w:after="0" w:line="240" w:lineRule="auto"/>
      </w:pPr>
      <w:r>
        <w:separator/>
      </w:r>
    </w:p>
  </w:endnote>
  <w:endnote w:type="continuationSeparator" w:id="0">
    <w:p w14:paraId="41ECF67C" w14:textId="77777777" w:rsidR="00A463C9" w:rsidRDefault="00A463C9" w:rsidP="00D83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8248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E459C4" w14:textId="1BCB0047" w:rsidR="00D83E5B" w:rsidRDefault="00D83E5B">
            <w:pPr>
              <w:pStyle w:val="Altbilgi"/>
              <w:jc w:val="right"/>
            </w:pPr>
            <w:r>
              <w:t xml:space="preserve">Sayf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150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150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E75CD62" w14:textId="77777777" w:rsidR="00D83E5B" w:rsidRDefault="00D83E5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B6F8D4" w14:textId="77777777" w:rsidR="00A463C9" w:rsidRDefault="00A463C9" w:rsidP="00D83E5B">
      <w:pPr>
        <w:spacing w:after="0" w:line="240" w:lineRule="auto"/>
      </w:pPr>
      <w:r>
        <w:separator/>
      </w:r>
    </w:p>
  </w:footnote>
  <w:footnote w:type="continuationSeparator" w:id="0">
    <w:p w14:paraId="602F6C56" w14:textId="77777777" w:rsidR="00A463C9" w:rsidRDefault="00A463C9" w:rsidP="00D83E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zU3Nzc2MzE3MDRS0lEKTi0uzszPAykwqgUAeYIU4iwAAAA="/>
  </w:docVars>
  <w:rsids>
    <w:rsidRoot w:val="000E72C7"/>
    <w:rsid w:val="00002BC3"/>
    <w:rsid w:val="000964BD"/>
    <w:rsid w:val="000E72C7"/>
    <w:rsid w:val="001076F0"/>
    <w:rsid w:val="00155402"/>
    <w:rsid w:val="001E1504"/>
    <w:rsid w:val="0023639D"/>
    <w:rsid w:val="004549DC"/>
    <w:rsid w:val="004E2238"/>
    <w:rsid w:val="00516188"/>
    <w:rsid w:val="00565889"/>
    <w:rsid w:val="005A736F"/>
    <w:rsid w:val="005C7E34"/>
    <w:rsid w:val="008B36BA"/>
    <w:rsid w:val="0091357D"/>
    <w:rsid w:val="009E18CE"/>
    <w:rsid w:val="00A463C9"/>
    <w:rsid w:val="00B91609"/>
    <w:rsid w:val="00B963AB"/>
    <w:rsid w:val="00C56B74"/>
    <w:rsid w:val="00D65D45"/>
    <w:rsid w:val="00D66989"/>
    <w:rsid w:val="00D8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508E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2C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0E72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rsid w:val="000E7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83E5B"/>
  </w:style>
  <w:style w:type="paragraph" w:styleId="Altbilgi">
    <w:name w:val="footer"/>
    <w:basedOn w:val="Normal"/>
    <w:link w:val="Al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83E5B"/>
  </w:style>
  <w:style w:type="paragraph" w:styleId="BalonMetni">
    <w:name w:val="Balloon Text"/>
    <w:basedOn w:val="Normal"/>
    <w:link w:val="BalonMetniChar"/>
    <w:uiPriority w:val="99"/>
    <w:semiHidden/>
    <w:unhideWhenUsed/>
    <w:rsid w:val="001E1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150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2C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0E72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rsid w:val="000E7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83E5B"/>
  </w:style>
  <w:style w:type="paragraph" w:styleId="Altbilgi">
    <w:name w:val="footer"/>
    <w:basedOn w:val="Normal"/>
    <w:link w:val="Al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83E5B"/>
  </w:style>
  <w:style w:type="paragraph" w:styleId="BalonMetni">
    <w:name w:val="Balloon Text"/>
    <w:basedOn w:val="Normal"/>
    <w:link w:val="BalonMetniChar"/>
    <w:uiPriority w:val="99"/>
    <w:semiHidden/>
    <w:unhideWhenUsed/>
    <w:rsid w:val="001E1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15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1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Ali Coşkun</cp:lastModifiedBy>
  <cp:revision>16</cp:revision>
  <dcterms:created xsi:type="dcterms:W3CDTF">2020-09-09T08:45:00Z</dcterms:created>
  <dcterms:modified xsi:type="dcterms:W3CDTF">2025-07-10T11:05:00Z</dcterms:modified>
</cp:coreProperties>
</file>